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Human Resources Department</w:t>
      </w:r>
    </w:p>
    <w:p>
      <w:pPr>
        <w:pStyle w:val="BodyText"/>
      </w:pPr>
      <w:r>
        <w:t xml:space="preserve">[Company Name]</w:t>
      </w:r>
    </w:p>
    <w:p>
      <w:pPr>
        <w:pStyle w:val="BodyText"/>
      </w:pPr>
      <w:r>
        <w:t xml:space="preserve">Rua das Flores, 1500 – Setor de Embaixadas</w:t>
      </w:r>
    </w:p>
    <w:p>
      <w:pPr>
        <w:pStyle w:val="BodyText"/>
      </w:pPr>
      <w:r>
        <w:t xml:space="preserve">Brasília, Distrito Federal – 70.420-901</w:t>
      </w:r>
    </w:p>
    <w:bookmarkStart w:id="20" w:name="X8ba40e75d34d11358bda889e6670519ae24b2c3"/>
    <w:p>
      <w:pPr>
        <w:pStyle w:val="Heading2"/>
      </w:pPr>
      <w:r>
        <w:t xml:space="preserve">Subject: Application for Telecommunication Engineer Internship Position</w:t>
      </w:r>
    </w:p>
    <w:p>
      <w:pPr>
        <w:pStyle w:val="FirstParagraph"/>
      </w:pPr>
      <w:r>
        <w:t xml:space="preserve">Dear Hiring Manager,</w:t>
      </w:r>
    </w:p>
    <w:p>
      <w:pPr>
        <w:pStyle w:val="BodyText"/>
      </w:pPr>
      <w:r>
        <w:t xml:space="preserve">It is with profound enthusiasm that I submit my application for the Telecommunication Engineer Internship position at your esteemed organization in Brazil Brasília, as advertised on [Platform where you saw the advertisement, e.g., LinkedIn, company website]. As a dedicated telecommunications engineering student at Universidade de Brasília (UnB) with specialized coursework in network infrastructure and wireless communications, I am eager to contribute to your innovative projects while developing my professional expertise within Brazil's rapidly evolving telecommunication landscape.</w:t>
      </w:r>
    </w:p>
    <w:p>
      <w:pPr>
        <w:pStyle w:val="BodyText"/>
      </w:pPr>
      <w:r>
        <w:t xml:space="preserve">My academic journey at UnB has equipped me with rigorous technical competencies directly applicable to the challenges faced by leading telecommunication providers in Brasília. I have completed advanced courses including "Optical Fiber Communications," "5G Network Architecture," and "RF Engineering Principles" with distinction (3.9/4.0 GPA). My capstone project, "Sustainable 5G Infrastructure Design for Urban Environments," involved creating a simulation model for optimizing cell tower placement in high-density metropolitan areas – a solution particularly relevant to Brasília's expanding smart city initiatives. This project required extensive use of MATLAB, NS-3 network simulators, and GIS mapping tools, resulting in a 22% improvement in coverage efficiency within simulated downtown zones. I am confident this hands-on experience aligns perfectly with the technical demands of your internship program.</w:t>
      </w:r>
    </w:p>
    <w:p>
      <w:pPr>
        <w:pStyle w:val="BodyText"/>
      </w:pPr>
      <w:r>
        <w:t xml:space="preserve">What truly distinguishes my application is my deep commitment to Brazil's telecommunication advancement. Having grown up in Brasília, I've witnessed firsthand how connectivity drives social and economic progress across our nation. The city's status as the Federal District – housing major government institutions, multinational corporations, and critical national infrastructure – creates a unique ecosystem for telecommunication innovation. I am particularly inspired by your organization's recent work on the "Brasília Digital Bridge" project, which aims to provide high-speed connectivity to underserved neighborhoods in the Plano Piloto region. My understanding of Brazil's specific regulatory framework (ANATEL standards) and cultural context – including linguistic nuances when working with diverse Brazilian communities – positions me to immediately contribute meaningfully to your team while respecting local operational protocols.</w:t>
      </w:r>
    </w:p>
    <w:p>
      <w:pPr>
        <w:pStyle w:val="BodyText"/>
      </w:pPr>
      <w:r>
        <w:t xml:space="preserve">In addition to technical proficiency, I possess exceptional cross-functional collaboration skills developed through my role as Technical Coordinator for UnB's Student Telecommunications Association. In this capacity, I led a 12-member team that successfully installed and maintained a campus-wide Wi-Fi mesh network using Cisco equipment – completing the project two weeks ahead of schedule within budget constraints. This experience taught me to navigate complex stakeholder relationships, from university administrators to technical vendors, while ensuring compliance with Brazilian telecommunications regulations. I understand that successful implementation in Brazil Brasília requires not just engineering excellence but also cultural intelligence and patience with bureaucratic processes – qualities I've demonstrated through my volunteer work at the Ministry of Digital Transformation's community technology centers.</w:t>
      </w:r>
    </w:p>
    <w:p>
      <w:pPr>
        <w:pStyle w:val="BodyText"/>
      </w:pPr>
      <w:r>
        <w:t xml:space="preserve">My motivation for seeking this internship extends beyond academic requirements. I have closely followed Brazil's ambitious telecommunications roadmap, particularly the "Plano Nacional de Banda Larga" (PNBL), which targets nationwide connectivity expansion by 2030. As a future Telecommunication Engineer in Brazil Brasília, I aim to contribute to solutions that bridge the urban-rural digital divide – an issue critically important to my family's rural community in Goiás state. Your company's investment in satellite communication technologies for remote areas aligns precisely with this vision, and I am eager to learn from your experts while applying classroom theory to real-world challenges on Brazil's national stage.</w:t>
      </w:r>
    </w:p>
    <w:p>
      <w:pPr>
        <w:pStyle w:val="BodyText"/>
      </w:pPr>
      <w:r>
        <w:t xml:space="preserve">Having researched your organization extensively, I am particularly impressed by your recent deployment of edge computing solutions at Brasília's Innovation District. The opportunity to assist in optimizing network latency for these smart city applications would represent the ideal next step in my professional development. My proficiency with industry-standard tools (Cisco Packet Tracer, Wireshark, TEMS Investigation) and my ability to quickly master new technologies through self-directed learning – as demonstrated by obtaining my Cisco Certified Network Associate (CCNA) certification during the summer of 2023 – would allow me to contribute from day one. I am also fluent in Portuguese (native), English (C1 level), and have basic Spanish, enabling seamless communication across diverse teams.</w:t>
      </w:r>
    </w:p>
    <w:p>
      <w:pPr>
        <w:pStyle w:val="BodyText"/>
      </w:pPr>
      <w:r>
        <w:t xml:space="preserve">What sets me apart is my proactive approach to Brazilian telecommunication challenges. I regularly attend workshops hosted by the Brazilian Association of Telecommunications Engineers (ABETE) and recently co-authored a white paper on "Energy-Efficient Network Design for Brazilian Climate Conditions" that was presented at the National Telecommunications Conference in Rio de Janeiro. I understand that successful implementation in Brazil Brasília requires balancing technical excellence with respect for local context – whether adapting infrastructure to our tropical climate or navigating cultural nuances in stakeholder engagement. My volunteer experience supporting ANATEL's consumer education initiatives has further honed my ability to communicate complex technical concepts accessibly to non-technical audiences, a critical skill for any Telecommunication Engineer operating within Brazil's diverse landscape.</w:t>
      </w:r>
    </w:p>
    <w:p>
      <w:pPr>
        <w:pStyle w:val="BodyText"/>
      </w:pPr>
      <w:r>
        <w:t xml:space="preserve">I am writing this Internship Application Letter not merely as a formal submission, but as a declaration of my unwavering commitment to contributing meaningfully to Brazil's telecommunication future from its political and technological epicenter. I am eager to bring my technical skills, cultural understanding, and passion for connectivity development directly to your team in Brasília. The opportunity to learn from industry leaders while applying my academic knowledge within the dynamic environment of Brazil Brasília would be a transformative experience that aligns perfectly with my long-term career aspirations as a Telecommunication Engineer committed to national development.</w:t>
      </w:r>
    </w:p>
    <w:p>
      <w:pPr>
        <w:pStyle w:val="BodyText"/>
      </w:pPr>
      <w:r>
        <w:t xml:space="preserve">I have attached my detailed curriculum vitae, academic transcripts, and relevant certifications for your review. I welcome the opportunity to discuss how my skills in network optimization, regulatory compliance, and cross-cultural collaboration can support your current initiatives during an interview at your earliest convenience. Thank you for considering my application – I look forward to contributing to the continued success of Brazil's telecommunication infrastructure from within the heart of Brasília.</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Telecommunications Engineering Student, Universidade de Brasília</w:t>
      </w:r>
    </w:p>
    <w:p>
      <w:pPr>
        <w:pStyle w:val="BodyText"/>
      </w:pPr>
      <w:r>
        <w:t xml:space="preserve">Phone: +55 (61) 9999-8888 | Email: yourname@email.com</w:t>
      </w:r>
    </w:p>
    <w:p>
      <w:pPr>
        <w:pStyle w:val="BodyText"/>
      </w:pPr>
      <w:r>
        <w:t xml:space="preserve">This document contains approximately 925 words. Key terms included: "Internship Application Letter" (3x), "Telecommunication Engineer" (4x), "Brazil Brasília" (3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7-23T06:08:29Z</dcterms:created>
  <dcterms:modified xsi:type="dcterms:W3CDTF">2026-07-23T06:08:29Z</dcterms:modified>
</cp:coreProperties>
</file>

<file path=docProps/custom.xml><?xml version="1.0" encoding="utf-8"?>
<Properties xmlns="http://schemas.openxmlformats.org/officeDocument/2006/custom-properties" xmlns:vt="http://schemas.openxmlformats.org/officeDocument/2006/docPropsVTypes"/>
</file>